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вестны начальные данные задачи: лодка обнаруживается на расстоянии s = 16.6 км от катера, и скорость катера в 4.4 раза больше чем скорость лодки.</w:t>
      </w:r>
      <w:r>
        <w:t xml:space="preserve"> </w:t>
      </w:r>
      <w:r>
        <w:t xml:space="preserve">Для того, чтобы описать уравнение движения катера необходимо, во-первых, выразить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  <w:r>
        <w:t xml:space="preserve"> </w:t>
      </w:r>
      <w:r>
        <w:t xml:space="preserve">Во-вторых, нужно выразить дифференциальное уравнение в общем виде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Ниже представлен код программы, в котором присутствуют два вышеописанных уравнения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7562925"/>
            <wp:effectExtent b="0" l="0" r="0" t="0"/>
            <wp:docPr descr="Начальные условия и уравнения, представленные в коде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чальные условия и уравнения, представленные в коде программы</w:t>
      </w:r>
    </w:p>
    <w:p>
      <w:pPr>
        <w:numPr>
          <w:ilvl w:val="0"/>
          <w:numId w:val="1003"/>
        </w:numPr>
        <w:pStyle w:val="Compact"/>
      </w:pPr>
      <w:r>
        <w:t xml:space="preserve">Добавлю в код программы функцию, позволяющую строить в полярных координатах траектории движений катера и лодки для 1го случая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Траектории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раектории для 1го случая</w:t>
      </w:r>
    </w:p>
    <w:p>
      <w:pPr>
        <w:numPr>
          <w:ilvl w:val="0"/>
          <w:numId w:val="1004"/>
        </w:numPr>
        <w:pStyle w:val="Compact"/>
      </w:pPr>
      <w:r>
        <w:t xml:space="preserve">Теперь произведу изменения так, чтобы функция смогла построить в полярных координатах траектории движений катера и лодки для 2го случая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Траектории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ектории для 2го случая</w:t>
      </w:r>
    </w:p>
    <w:p>
      <w:pPr>
        <w:numPr>
          <w:ilvl w:val="0"/>
          <w:numId w:val="1005"/>
        </w:numPr>
        <w:pStyle w:val="Compact"/>
      </w:pPr>
      <w:r>
        <w:t xml:space="preserve">Найду точку пересечения траекторий катера и лодки для 1го случая. Точка пересечения данных графиков - точка, в которой радиусы и углы обоих функций совпадают (в полярных координатах).</w:t>
      </w:r>
      <w:r>
        <w:br/>
      </w:r>
      <w:r>
        <w:t xml:space="preserve">Добавлю фрагмент к коду программе, позволяющий найти эту точку и выведу координаты этой точки в полярных и декартовых координатах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Координаты точки пересечения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ординаты точки пересечения для 1го случая</w:t>
      </w:r>
    </w:p>
    <w:p>
      <w:pPr>
        <w:numPr>
          <w:ilvl w:val="0"/>
          <w:numId w:val="1006"/>
        </w:numPr>
        <w:pStyle w:val="Compact"/>
      </w:pPr>
      <w:r>
        <w:t xml:space="preserve">Теперь найду координаты 2ой точки пересечения в декартовых и полярных координатах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Координаты точки пересечения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ординаты точки пересечения для 2го случа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для выбора правильной стратегии при решение задачи о погон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2-20T19:43:16Z</dcterms:created>
  <dcterms:modified xsi:type="dcterms:W3CDTF">2021-02-20T19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